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co-d.-visser"/>
      <w:bookmarkEnd w:id="21"/>
      <w:r>
        <w:t xml:space="preserve">Marco D. Visser</w:t>
      </w:r>
    </w:p>
    <w:p>
      <w:pPr>
        <w:pStyle w:val="Heading3"/>
      </w:pPr>
      <w:bookmarkStart w:id="22" w:name="phd-candidate-at-radboud-university-nijmegen"/>
      <w:bookmarkEnd w:id="22"/>
      <w:r>
        <w:rPr>
          <w:i/>
        </w:rPr>
        <w:t xml:space="preserve">PhD candidate at Radboud University Nijmegen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research-experience"/>
      <w:bookmarkEnd w:id="23"/>
      <w:r>
        <w:t xml:space="preserve">Research experience</w:t>
      </w:r>
    </w:p>
    <w:p>
      <w:pPr>
        <w:pStyle w:val="DefinitionTerm"/>
      </w:pPr>
      <w:r>
        <w:t xml:space="preserve">Since 2011</w:t>
      </w:r>
    </w:p>
    <w:p>
      <w:pPr>
        <w:pStyle w:val="Compact"/>
        <w:pStyle w:val="Definition"/>
      </w:pPr>
      <w:r>
        <w:t xml:space="preserve">PhD candidate (Apr 2011 - present) at the Department of Experimental Plant Ecology, Radboud University Nijmegen (The Netherlands).</w:t>
      </w:r>
    </w:p>
    <w:p>
      <w:pPr>
        <w:pStyle w:val="Compact"/>
        <w:pStyle w:val="Definition"/>
      </w:pPr>
      <w:r>
        <w:t xml:space="preserve">Predoctoral Fellow (Apr 2010 - present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Compact"/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Forest Ecology and Forest Management Group, Wageningen University and Smithsonian Tropical Research Institute, Barro Colorado Island, Panama.</w:t>
      </w:r>
    </w:p>
    <w:p>
      <w:pPr>
        <w:pStyle w:val="Compact"/>
        <w:pStyle w:val="Definition"/>
      </w:pPr>
      <w:r>
        <w:t xml:space="preserve">MSc. Thesis research (2008-2009) at the unit Mathematical and Statistical Methods (Biometris) of Wageningen University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t xml:space="preserve">B.A. Thesis research (2007) at the Forest Research Institute Malaysia, Pasoh Forest Reserve, Malaysia for Larenstein College.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Compact"/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Compact"/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 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 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publications-inc.-submitted-in-preparation"/>
      <w:bookmarkEnd w:id="25"/>
      <w:r>
        <w:t xml:space="preserve">Publications (inc. submitted/ in preparation)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</w:p>
    <w:p>
      <w:pPr>
        <w:pStyle w:val="Compact"/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Compact"/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2.5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In revision</w:t>
      </w:r>
    </w:p>
    <w:p>
      <w:pPr>
        <w:pStyle w:val="Compact"/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. Wright, H. C. Muller-Landau, E. Jongejans, L. S. Comita and H. de Kroon. Functional traits as predictors of vital rates across the life-cycle of tropical trees. Minor revision. Functional Ecology.</w:t>
      </w:r>
    </w:p>
    <w:p>
      <w:pPr>
        <w:pStyle w:val="Definition"/>
      </w:pPr>
      <w:r>
        <w:rPr>
          <w:b/>
        </w:rPr>
        <w:t xml:space="preserve">9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L. S. Comita, S. P. Hubbell, H. de Kroon, E. Jongejans. Surviving in a cosexual world: a cost-benefit analysis of dioecy in tropical trees. Major revision. American Naturalist.</w:t>
      </w:r>
    </w:p>
    <w:p>
      <w:pPr>
        <w:pStyle w:val="DefinitionTerm"/>
      </w:pPr>
      <w:r>
        <w:t xml:space="preserve">In prep</w:t>
      </w:r>
    </w:p>
    <w:p>
      <w:pPr>
        <w:pStyle w:val="Compact"/>
        <w:pStyle w:val="Definition"/>
      </w:pPr>
      <w:r>
        <w:rPr>
          <w:b/>
        </w:rPr>
        <w:t xml:space="preserve">10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Differential effects of lianas on population growth rates of tropical forest trees. In prep.</w:t>
      </w:r>
    </w:p>
    <w:p>
      <w:pPr>
        <w:pStyle w:val="Compact"/>
        <w:pStyle w:val="Definition"/>
      </w:pPr>
      <w:r>
        <w:rPr>
          <w:b/>
        </w:rPr>
        <w:t xml:space="preserve">11.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J. Svenning, P. A. Jansen. Seasonal aggregation of generalist seed predators around preferred fruit trees: consequences for negative density-dependence of seed survival. In preparation for Ecolog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about-my-research"/>
      <w:bookmarkEnd w:id="26"/>
      <w:r>
        <w:t xml:space="preserve">About my research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Salguero-Gómez, R</w:t>
      </w:r>
      <w:r>
        <w:t xml:space="preserve"> </w:t>
      </w:r>
      <w:r>
        <w:t xml:space="preserve">(2015). Demography to infinity and beyond! Journal of Ecology blog. https://jecologyblog.wordpress.com/2015/04/09/demography-to-infinity-and-beyond/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Wang, I</w:t>
      </w:r>
      <w:r>
        <w:t xml:space="preserve"> </w:t>
      </w:r>
      <w:r>
        <w:t xml:space="preserve">(2015). Recommendation F1000 prime. http://f1000.com/prime/725405210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The Enemy of My Enemy is my? Science 334:569.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Why trees skip a year. Science 333:386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Rees M</w:t>
      </w:r>
      <w:r>
        <w:t xml:space="preserve"> </w:t>
      </w:r>
      <w:r>
        <w:t xml:space="preserve">(2011) Editor’s Choice: Volume 99, Issue 4 (July). Journal of Ecology.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King, B</w:t>
      </w:r>
      <w:r>
        <w:t xml:space="preserve"> </w:t>
      </w:r>
      <w:r>
        <w:t xml:space="preserve">(2011), The enemy of my enemy is my friend. Smithsonian Tropical Research Institute News 1:2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Ecological Society of America</w:t>
      </w:r>
      <w:r>
        <w:t xml:space="preserve"> </w:t>
      </w:r>
      <w:r>
        <w:t xml:space="preserve">- young plant population ecologist of the month (October 2011). Featured work: M. D. Visser et al, 2011, Ecology Letters.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Kouwen M</w:t>
      </w:r>
      <w:r>
        <w:t xml:space="preserve"> </w:t>
      </w:r>
      <w:r>
        <w:t xml:space="preserve">(2011) Mastjaar overtreft jaarlijkse zaadzetting. Bionieuws 13:6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grants-and-awards"/>
      <w:bookmarkEnd w:id="27"/>
      <w:r>
        <w:t xml:space="preserve">Grants and awards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 2011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 2009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 2008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international-presentations"/>
      <w:bookmarkEnd w:id="28"/>
      <w:r>
        <w:t xml:space="preserve">International presentation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Ecological Society of America Annual Meeting 2015. August 2015, Sheffield. Demography in a Continuous World: New Advances in Integral Projection Models (IPMs). Co-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August 2010. Density-dependence in a Neotropical palm: the role of dispersal, seed predation and trophic interactions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reviewer-for-scientific-journals"/>
      <w:bookmarkEnd w:id="29"/>
      <w:r>
        <w:t xml:space="preserve">Reviewer for scientific journals</w:t>
      </w:r>
    </w:p>
    <w:p>
      <w:r>
        <w:t xml:space="preserve">Biotropica, Canadian Journal of Forest Research, Ecology, Ecology and Evolution, Ecology Letters, Journal of Biogeography, Journal of Ecology, Methods in Ecology and Evolution, PLOS computational biology, The R Journal.</w:t>
      </w:r>
    </w:p>
    <w:p>
      <w:r>
        <w:pict>
          <v:rect style="width:0;height:1.5pt" o:hralign="center" o:hrstd="t" o:hr="t"/>
        </w:pict>
      </w:r>
    </w:p>
    <w:p>
      <w:pPr>
        <w:pStyle w:val="Compact"/>
        <w:pStyle w:val="BlockQuote"/>
      </w:pPr>
      <w:r>
        <w:t xml:space="preserve">marco.d.visser at gmail dot com</w:t>
      </w:r>
    </w:p>
    <w:p>
      <w:pPr>
        <w:pStyle w:val="Compact"/>
        <w:pStyle w:val="BlockQuote"/>
      </w:pPr>
      <w:r>
        <w:t xml:space="preserve">,</w:t>
      </w:r>
      <w:r>
        <w:br w:type="textWrapping"/>
      </w:r>
      <w:r>
        <w:t xml:space="preserve">Visiting address: Nijmegen, The Netherlands Heyendaalseweg 135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e223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